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2A912910"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1-09-01T00:00:00Z">
            <w:dateFormat w:val="M/d/yyyy"/>
            <w:lid w:val="en-US"/>
            <w:storeMappedDataAs w:val="dateTime"/>
            <w:calendar w:val="gregorian"/>
          </w:date>
        </w:sdtPr>
        <w:sdtEndPr/>
        <w:sdtContent>
          <w:r w:rsidR="0022398F">
            <w:rPr>
              <w:rFonts w:ascii="Minion Pro" w:hAnsi="Minion Pro"/>
              <w:sz w:val="22"/>
              <w:szCs w:val="22"/>
            </w:rPr>
            <w:t>9/1/2021</w:t>
          </w:r>
        </w:sdtContent>
      </w:sdt>
    </w:p>
    <w:p w14:paraId="1E410889" w14:textId="4EEE9D13"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r w:rsidR="0022398F">
                        <w:rPr>
                          <w:rFonts w:ascii="Minion Pro" w:hAnsi="Minion Pro"/>
                          <w:sz w:val="22"/>
                          <w:szCs w:val="22"/>
                        </w:rPr>
                        <w:t xml:space="preserve">Cree </w:t>
                      </w:r>
                      <w:r w:rsidR="001C3489">
                        <w:rPr>
                          <w:rFonts w:ascii="Minion Pro" w:hAnsi="Minion Pro"/>
                          <w:sz w:val="22"/>
                          <w:szCs w:val="22"/>
                        </w:rPr>
                        <w:t xml:space="preserve">and </w:t>
                      </w:r>
                      <w:r w:rsidR="0022398F">
                        <w:rPr>
                          <w:rFonts w:ascii="Minion Pro" w:hAnsi="Minion Pro"/>
                          <w:sz w:val="22"/>
                          <w:szCs w:val="22"/>
                        </w:rPr>
                        <w:t>Hudson, LLC et al</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7F26D9F4"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22398F">
            <w:rPr>
              <w:rFonts w:ascii="Minion Pro" w:hAnsi="Minion Pro"/>
              <w:sz w:val="22"/>
              <w:szCs w:val="22"/>
            </w:rPr>
            <w:t>Jon</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2A640C03"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r w:rsidR="0022398F">
            <w:rPr>
              <w:rFonts w:ascii="Minion Pro" w:hAnsi="Minion Pro"/>
              <w:sz w:val="22"/>
              <w:szCs w:val="22"/>
            </w:rPr>
            <w:t xml:space="preserve">Cree </w:t>
          </w:r>
          <w:r w:rsidR="008376EF">
            <w:rPr>
              <w:rFonts w:ascii="Minion Pro" w:hAnsi="Minion Pro"/>
              <w:sz w:val="22"/>
              <w:szCs w:val="22"/>
            </w:rPr>
            <w:t>and Hudson, LLC</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56759312"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1-01-01T00:00:00Z">
                <w:dateFormat w:val="M/d/yyyy"/>
                <w:lid w:val="en-US"/>
                <w:storeMappedDataAs w:val="dateTime"/>
                <w:calendar w:val="gregorian"/>
              </w:date>
            </w:sdtPr>
            <w:sdtEndPr/>
            <w:sdtContent>
              <w:r w:rsidR="00084959">
                <w:rPr>
                  <w:rFonts w:ascii="Minion Pro" w:hAnsi="Minion Pro"/>
                  <w:sz w:val="22"/>
                  <w:szCs w:val="22"/>
                </w:rPr>
                <w:t>1/1/2021</w:t>
              </w:r>
            </w:sdtContent>
          </w:sdt>
        </w:sdtContent>
      </w:sdt>
    </w:p>
    <w:p w14:paraId="429FDB41" w14:textId="638BC000" w:rsidR="004149FF"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1-08-31T00:00:00Z">
                <w:dateFormat w:val="M/d/yyyy"/>
                <w:lid w:val="en-US"/>
                <w:storeMappedDataAs w:val="dateTime"/>
                <w:calendar w:val="gregorian"/>
              </w:date>
            </w:sdtPr>
            <w:sdtEndPr/>
            <w:sdtContent>
              <w:r w:rsidR="00084959">
                <w:rPr>
                  <w:rFonts w:ascii="Minion Pro" w:hAnsi="Minion Pro"/>
                  <w:sz w:val="22"/>
                  <w:szCs w:val="22"/>
                </w:rPr>
                <w:t>8/31/2021</w:t>
              </w:r>
            </w:sdtContent>
          </w:sdt>
        </w:sdtContent>
      </w:sdt>
    </w:p>
    <w:p w14:paraId="03519AF8" w14:textId="5F6F6754" w:rsidR="00E90B7D" w:rsidRDefault="007C39A3" w:rsidP="00A948E7">
      <w:pPr>
        <w:pStyle w:val="ListParagraph"/>
        <w:numPr>
          <w:ilvl w:val="0"/>
          <w:numId w:val="7"/>
        </w:numPr>
        <w:spacing w:after="160"/>
        <w:rPr>
          <w:rFonts w:ascii="Minion Pro" w:hAnsi="Minion Pro"/>
          <w:sz w:val="22"/>
          <w:szCs w:val="22"/>
        </w:rPr>
      </w:pPr>
      <w:r>
        <w:rPr>
          <w:rFonts w:ascii="Minion Pro" w:hAnsi="Minion Pro"/>
          <w:sz w:val="22"/>
          <w:szCs w:val="22"/>
        </w:rPr>
        <w:t>This would include the in arrears bookkeeping from 1/1/2018 to present</w:t>
      </w:r>
    </w:p>
    <w:p w14:paraId="4FDBEED6" w14:textId="379FBC7D" w:rsidR="007C39A3" w:rsidRDefault="007C39A3" w:rsidP="00A948E7">
      <w:pPr>
        <w:pStyle w:val="ListParagraph"/>
        <w:numPr>
          <w:ilvl w:val="0"/>
          <w:numId w:val="7"/>
        </w:numPr>
        <w:spacing w:after="160"/>
        <w:rPr>
          <w:rFonts w:ascii="Minion Pro" w:hAnsi="Minion Pro"/>
          <w:sz w:val="22"/>
          <w:szCs w:val="22"/>
        </w:rPr>
      </w:pPr>
      <w:r>
        <w:rPr>
          <w:rFonts w:ascii="Minion Pro" w:hAnsi="Minion Pro"/>
          <w:sz w:val="22"/>
          <w:szCs w:val="22"/>
        </w:rPr>
        <w:t xml:space="preserve">Making sure the proper companies are set up </w:t>
      </w:r>
      <w:r w:rsidR="00B947E2">
        <w:rPr>
          <w:rFonts w:ascii="Minion Pro" w:hAnsi="Minion Pro"/>
          <w:sz w:val="22"/>
          <w:szCs w:val="22"/>
        </w:rPr>
        <w:t>in their own accounts.</w:t>
      </w:r>
    </w:p>
    <w:p w14:paraId="060ECCDF" w14:textId="77777777" w:rsidR="00B947E2" w:rsidRPr="00401FF3" w:rsidRDefault="00B947E2" w:rsidP="00B947E2">
      <w:pPr>
        <w:pStyle w:val="ListParagraph"/>
        <w:spacing w:after="160"/>
        <w:rPr>
          <w:rFonts w:ascii="Minion Pro" w:hAnsi="Minion Pro"/>
          <w:sz w:val="22"/>
          <w:szCs w:val="22"/>
        </w:rPr>
      </w:pPr>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316407E0" w14:textId="22CB1936" w:rsidR="00A95925" w:rsidRDefault="00A95925" w:rsidP="00A948E7">
      <w:pPr>
        <w:pStyle w:val="ListParagraph"/>
        <w:numPr>
          <w:ilvl w:val="0"/>
          <w:numId w:val="7"/>
        </w:numPr>
        <w:spacing w:after="160"/>
        <w:rPr>
          <w:rFonts w:ascii="Minion Pro" w:hAnsi="Minion Pro"/>
          <w:sz w:val="22"/>
          <w:szCs w:val="22"/>
        </w:rPr>
      </w:pPr>
      <w:r>
        <w:rPr>
          <w:rFonts w:ascii="Minion Pro" w:hAnsi="Minion Pro"/>
          <w:sz w:val="22"/>
          <w:szCs w:val="22"/>
        </w:rPr>
        <w:t>Ensure a correct Chart of Accounts</w:t>
      </w:r>
      <w:r w:rsidR="00B947E2">
        <w:rPr>
          <w:rFonts w:ascii="Minion Pro" w:hAnsi="Minion Pro"/>
          <w:sz w:val="22"/>
          <w:szCs w:val="22"/>
        </w:rPr>
        <w:t xml:space="preserve"> for two companies</w:t>
      </w:r>
    </w:p>
    <w:p w14:paraId="355AC4C6" w14:textId="04E1810D" w:rsidR="00E13F88" w:rsidRDefault="00E13F88" w:rsidP="00A948E7">
      <w:pPr>
        <w:pStyle w:val="ListParagraph"/>
        <w:numPr>
          <w:ilvl w:val="0"/>
          <w:numId w:val="7"/>
        </w:numPr>
        <w:spacing w:after="160"/>
        <w:rPr>
          <w:rFonts w:ascii="Minion Pro" w:hAnsi="Minion Pro"/>
          <w:sz w:val="22"/>
          <w:szCs w:val="22"/>
        </w:rPr>
      </w:pPr>
      <w:r>
        <w:rPr>
          <w:rFonts w:ascii="Minion Pro" w:hAnsi="Minion Pro"/>
          <w:sz w:val="22"/>
          <w:szCs w:val="22"/>
        </w:rPr>
        <w:t>Custom Reporting</w:t>
      </w:r>
    </w:p>
    <w:p w14:paraId="7FD66FD2" w14:textId="307014D2" w:rsidR="00A948E7"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56DB90CF" w14:textId="446F6506" w:rsidR="008F793B" w:rsidRPr="00401FF3" w:rsidRDefault="00F963A5" w:rsidP="00A948E7">
      <w:pPr>
        <w:pStyle w:val="ListParagraph"/>
        <w:numPr>
          <w:ilvl w:val="0"/>
          <w:numId w:val="7"/>
        </w:numPr>
        <w:spacing w:after="160"/>
        <w:rPr>
          <w:rFonts w:ascii="Minion Pro" w:hAnsi="Minion Pro"/>
          <w:sz w:val="22"/>
          <w:szCs w:val="22"/>
        </w:rPr>
      </w:pPr>
      <w:r>
        <w:rPr>
          <w:rFonts w:ascii="Minion Pro" w:hAnsi="Minion Pro"/>
          <w:sz w:val="22"/>
          <w:szCs w:val="22"/>
        </w:rPr>
        <w:t>Video review and explanation of financial reports</w:t>
      </w:r>
    </w:p>
    <w:p w14:paraId="0D930646" w14:textId="6129DD61" w:rsidR="00E136B1" w:rsidRDefault="00A948E7" w:rsidP="001548A0">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1E1ECC13" w14:textId="06899265" w:rsidR="006827FE"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Number of Bank Accounts</w:t>
      </w:r>
      <w:r w:rsidR="00D3193E">
        <w:rPr>
          <w:rFonts w:ascii="Minion Pro" w:hAnsi="Minion Pro"/>
          <w:sz w:val="22"/>
          <w:szCs w:val="22"/>
        </w:rPr>
        <w:t>:</w:t>
      </w:r>
      <w:r>
        <w:rPr>
          <w:rFonts w:ascii="Minion Pro" w:hAnsi="Minion Pro"/>
          <w:sz w:val="22"/>
          <w:szCs w:val="22"/>
        </w:rPr>
        <w:t xml:space="preserve"> </w:t>
      </w:r>
      <w:r w:rsidR="00B947E2">
        <w:rPr>
          <w:rFonts w:ascii="Minion Pro" w:hAnsi="Minion Pro"/>
          <w:sz w:val="22"/>
          <w:szCs w:val="22"/>
        </w:rPr>
        <w:t>2</w:t>
      </w:r>
    </w:p>
    <w:p w14:paraId="432D9B57" w14:textId="74A867FD" w:rsidR="00FD281A"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Credit Card Accounts</w:t>
      </w:r>
      <w:r w:rsidR="00D3193E">
        <w:rPr>
          <w:rFonts w:ascii="Minion Pro" w:hAnsi="Minion Pro"/>
          <w:sz w:val="22"/>
          <w:szCs w:val="22"/>
        </w:rPr>
        <w:t>:</w:t>
      </w:r>
      <w:r>
        <w:rPr>
          <w:rFonts w:ascii="Minion Pro" w:hAnsi="Minion Pro"/>
          <w:sz w:val="22"/>
          <w:szCs w:val="22"/>
        </w:rPr>
        <w:t xml:space="preserve"> </w:t>
      </w:r>
      <w:r w:rsidR="00B947E2">
        <w:rPr>
          <w:rFonts w:ascii="Minion Pro" w:hAnsi="Minion Pro"/>
          <w:sz w:val="22"/>
          <w:szCs w:val="22"/>
        </w:rPr>
        <w:t>3</w:t>
      </w:r>
    </w:p>
    <w:p w14:paraId="00797CA0" w14:textId="35D8CDC5" w:rsidR="00FD281A" w:rsidRPr="001548A0"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Other Accounts (</w:t>
      </w:r>
      <w:r w:rsidR="00D3193E">
        <w:rPr>
          <w:rFonts w:ascii="Minion Pro" w:hAnsi="Minion Pro"/>
          <w:sz w:val="22"/>
          <w:szCs w:val="22"/>
        </w:rPr>
        <w:t>PayPal</w:t>
      </w:r>
      <w:r>
        <w:rPr>
          <w:rFonts w:ascii="Minion Pro" w:hAnsi="Minion Pro"/>
          <w:sz w:val="22"/>
          <w:szCs w:val="22"/>
        </w:rPr>
        <w:t xml:space="preserve">, </w:t>
      </w:r>
      <w:r w:rsidR="00D3193E">
        <w:rPr>
          <w:rFonts w:ascii="Minion Pro" w:hAnsi="Minion Pro"/>
          <w:sz w:val="22"/>
          <w:szCs w:val="22"/>
        </w:rPr>
        <w:t xml:space="preserve">Etc.): </w:t>
      </w:r>
      <w:r w:rsidR="00B947E2">
        <w:rPr>
          <w:rFonts w:ascii="Minion Pro" w:hAnsi="Minion Pro"/>
          <w:sz w:val="22"/>
          <w:szCs w:val="22"/>
        </w:rPr>
        <w:t>1</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4C28E114" w:rsidR="00A948E7"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02163F">
        <w:rPr>
          <w:rFonts w:ascii="Minion Pro" w:hAnsi="Minion Pro"/>
          <w:sz w:val="22"/>
          <w:szCs w:val="22"/>
        </w:rPr>
        <w:t>10</w:t>
      </w:r>
      <w:r w:rsidR="004149FF" w:rsidRPr="00401FF3">
        <w:rPr>
          <w:rFonts w:ascii="Minion Pro" w:hAnsi="Minion Pro"/>
          <w:sz w:val="22"/>
          <w:szCs w:val="22"/>
        </w:rPr>
        <w:t xml:space="preserve"> per 1099 for e-filing fees)</w:t>
      </w:r>
    </w:p>
    <w:p w14:paraId="574F908F" w14:textId="48216E98" w:rsidR="0042246B" w:rsidRDefault="009B7216" w:rsidP="009B7216">
      <w:pPr>
        <w:spacing w:after="160"/>
        <w:rPr>
          <w:rFonts w:ascii="Minion Pro" w:hAnsi="Minion Pro"/>
          <w:sz w:val="22"/>
          <w:szCs w:val="22"/>
        </w:rPr>
      </w:pPr>
      <w:r>
        <w:rPr>
          <w:rFonts w:ascii="Minion Pro" w:hAnsi="Minion Pro"/>
          <w:sz w:val="22"/>
          <w:szCs w:val="22"/>
        </w:rPr>
        <w:t xml:space="preserve">These services will be completed within </w:t>
      </w:r>
      <w:r w:rsidR="00084959">
        <w:rPr>
          <w:rFonts w:ascii="Minion Pro" w:hAnsi="Minion Pro"/>
          <w:b/>
          <w:bCs/>
          <w:sz w:val="22"/>
          <w:szCs w:val="22"/>
        </w:rPr>
        <w:t xml:space="preserve">20 </w:t>
      </w:r>
      <w:r>
        <w:rPr>
          <w:rFonts w:ascii="Minion Pro" w:hAnsi="Minion Pro"/>
          <w:sz w:val="22"/>
          <w:szCs w:val="22"/>
        </w:rPr>
        <w:t>days of receiving all required information for the period.</w:t>
      </w:r>
      <w:r w:rsidR="00B947E2">
        <w:rPr>
          <w:rFonts w:ascii="Minion Pro" w:hAnsi="Minion Pro"/>
          <w:sz w:val="22"/>
          <w:szCs w:val="22"/>
        </w:rPr>
        <w:t xml:space="preserve"> The </w:t>
      </w:r>
      <w:r w:rsidR="00150D97">
        <w:rPr>
          <w:rFonts w:ascii="Minion Pro" w:hAnsi="Minion Pro"/>
          <w:sz w:val="22"/>
          <w:szCs w:val="22"/>
        </w:rPr>
        <w:t>cleanup</w:t>
      </w:r>
      <w:r w:rsidR="00B947E2">
        <w:rPr>
          <w:rFonts w:ascii="Minion Pro" w:hAnsi="Minion Pro"/>
          <w:sz w:val="22"/>
          <w:szCs w:val="22"/>
        </w:rPr>
        <w:t xml:space="preserve"> </w:t>
      </w:r>
      <w:r w:rsidR="006321D2">
        <w:rPr>
          <w:rFonts w:ascii="Minion Pro" w:hAnsi="Minion Pro"/>
          <w:sz w:val="22"/>
          <w:szCs w:val="22"/>
        </w:rPr>
        <w:t xml:space="preserve">and </w:t>
      </w:r>
      <w:r w:rsidR="00150D97">
        <w:rPr>
          <w:rFonts w:ascii="Minion Pro" w:hAnsi="Minion Pro"/>
          <w:sz w:val="22"/>
          <w:szCs w:val="22"/>
        </w:rPr>
        <w:t>catch-up</w:t>
      </w:r>
      <w:r w:rsidR="006321D2">
        <w:rPr>
          <w:rFonts w:ascii="Minion Pro" w:hAnsi="Minion Pro"/>
          <w:sz w:val="22"/>
          <w:szCs w:val="22"/>
        </w:rPr>
        <w:t xml:space="preserve"> work will take approximately </w:t>
      </w:r>
      <w:r w:rsidR="006321D2" w:rsidRPr="00150D97">
        <w:rPr>
          <w:rFonts w:ascii="Minion Pro" w:hAnsi="Minion Pro"/>
          <w:b/>
          <w:bCs/>
          <w:sz w:val="22"/>
          <w:szCs w:val="22"/>
        </w:rPr>
        <w:t>8</w:t>
      </w:r>
      <w:r w:rsidR="006321D2">
        <w:rPr>
          <w:rFonts w:ascii="Minion Pro" w:hAnsi="Minion Pro"/>
          <w:sz w:val="22"/>
          <w:szCs w:val="22"/>
        </w:rPr>
        <w:t xml:space="preserve"> weeks.</w:t>
      </w:r>
    </w:p>
    <w:p w14:paraId="1FC60702" w14:textId="77777777" w:rsidR="009B7216" w:rsidRPr="009B7216" w:rsidRDefault="009B7216" w:rsidP="009B7216">
      <w:pPr>
        <w:spacing w:after="160"/>
        <w:rPr>
          <w:rFonts w:ascii="Minion Pro" w:hAnsi="Minion Pro"/>
          <w:sz w:val="22"/>
          <w:szCs w:val="22"/>
        </w:rPr>
      </w:pPr>
    </w:p>
    <w:p w14:paraId="407C23D1" w14:textId="77777777" w:rsidR="007B63AA" w:rsidRDefault="007B63AA" w:rsidP="00A948E7">
      <w:pPr>
        <w:rPr>
          <w:rFonts w:ascii="Minion Pro" w:hAnsi="Minion Pro"/>
          <w:sz w:val="22"/>
          <w:szCs w:val="22"/>
        </w:rPr>
      </w:pP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57307E50"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r w:rsidR="006321D2">
        <w:rPr>
          <w:rFonts w:ascii="Minion Pro" w:hAnsi="Minion Pro" w:cstheme="minorBidi"/>
          <w:color w:val="auto"/>
          <w:sz w:val="22"/>
          <w:szCs w:val="22"/>
        </w:rPr>
        <w:t xml:space="preserve"> You will retain the documents.</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21637C03"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7C0CEB">
            <w:rPr>
              <w:rFonts w:ascii="Minion Pro" w:hAnsi="Minion Pro"/>
              <w:b/>
              <w:bCs/>
              <w:sz w:val="22"/>
              <w:szCs w:val="22"/>
            </w:rPr>
            <w:t>10,000</w:t>
          </w:r>
        </w:sdtContent>
      </w:sdt>
      <w:r w:rsidR="004D77E0" w:rsidRPr="005A05CC">
        <w:rPr>
          <w:rFonts w:ascii="Minion Pro" w:hAnsi="Minion Pro"/>
          <w:sz w:val="22"/>
          <w:szCs w:val="22"/>
        </w:rPr>
        <w:t xml:space="preserve"> with </w:t>
      </w:r>
      <w:r w:rsidR="007C0CEB">
        <w:rPr>
          <w:rFonts w:ascii="Minion Pro" w:hAnsi="Minion Pro"/>
          <w:sz w:val="22"/>
          <w:szCs w:val="22"/>
        </w:rPr>
        <w:t>50</w:t>
      </w:r>
      <w:r w:rsidR="00A95925">
        <w:rPr>
          <w:rFonts w:ascii="Minion Pro" w:hAnsi="Minion Pro"/>
          <w:sz w:val="22"/>
          <w:szCs w:val="22"/>
        </w:rPr>
        <w:t>%</w:t>
      </w:r>
      <w:r w:rsidR="004D77E0" w:rsidRPr="005A05CC">
        <w:rPr>
          <w:rFonts w:ascii="Minion Pro" w:hAnsi="Minion Pro"/>
          <w:sz w:val="22"/>
          <w:szCs w:val="22"/>
        </w:rPr>
        <w:t xml:space="preserve"> due upon execution of this agreement</w:t>
      </w:r>
      <w:r w:rsidR="00A95925">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65063A26" w14:textId="394A3626"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sdt>
        <w:sdtPr>
          <w:rPr>
            <w:rFonts w:ascii="Minion Pro" w:hAnsi="Minion Pro"/>
            <w:b/>
            <w:bCs/>
            <w:sz w:val="22"/>
            <w:szCs w:val="22"/>
          </w:rPr>
          <w:id w:val="-1686277006"/>
          <w:placeholder>
            <w:docPart w:val="DefaultPlaceholder_-1854013440"/>
          </w:placeholder>
        </w:sdtPr>
        <w:sdtEndPr/>
        <w:sdtContent>
          <w:r w:rsidR="007C0CEB">
            <w:rPr>
              <w:rFonts w:ascii="Minion Pro" w:hAnsi="Minion Pro"/>
              <w:b/>
              <w:bCs/>
              <w:sz w:val="22"/>
              <w:szCs w:val="22"/>
            </w:rPr>
            <w:t>900</w:t>
          </w:r>
        </w:sdtContent>
      </w:sdt>
      <w:r w:rsidR="00A95925">
        <w:rPr>
          <w:rFonts w:ascii="Minion Pro" w:hAnsi="Minion Pro"/>
          <w:b/>
          <w:bCs/>
          <w:sz w:val="22"/>
          <w:szCs w:val="22"/>
        </w:rPr>
        <w:t xml:space="preserve"> </w:t>
      </w:r>
      <w:r w:rsidR="004D77E0" w:rsidRPr="005A05CC">
        <w:rPr>
          <w:rFonts w:ascii="Minion Pro" w:hAnsi="Minion Pro"/>
          <w:sz w:val="22"/>
          <w:szCs w:val="22"/>
        </w:rPr>
        <w:t>per month.</w:t>
      </w:r>
      <w:r w:rsidR="000C0A83">
        <w:rPr>
          <w:rFonts w:ascii="Minion Pro" w:hAnsi="Minion Pro"/>
          <w:sz w:val="22"/>
          <w:szCs w:val="22"/>
        </w:rPr>
        <w:t xml:space="preserve"> This includes the version of QuickBooks Online monthly subscription that is best for the company.</w:t>
      </w: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1B21D9DE" w14:textId="77777777" w:rsidR="001A6A25" w:rsidRDefault="001A6A25" w:rsidP="00A948E7">
      <w:pPr>
        <w:rPr>
          <w:rFonts w:ascii="Minion Pro" w:hAnsi="Minion Pro"/>
          <w:b/>
          <w:sz w:val="22"/>
          <w:szCs w:val="22"/>
        </w:rPr>
      </w:pPr>
    </w:p>
    <w:p w14:paraId="616B8877" w14:textId="4B3714B2" w:rsidR="00A948E7" w:rsidRDefault="00A948E7" w:rsidP="00A948E7">
      <w:pPr>
        <w:rPr>
          <w:rFonts w:ascii="Minion Pro" w:hAnsi="Minion Pro"/>
          <w:b/>
          <w:sz w:val="22"/>
          <w:szCs w:val="22"/>
        </w:rPr>
      </w:pPr>
      <w:r w:rsidRPr="00A948E7">
        <w:rPr>
          <w:rFonts w:ascii="Minion Pro" w:hAnsi="Minion Pro"/>
          <w:b/>
          <w:sz w:val="22"/>
          <w:szCs w:val="22"/>
        </w:rPr>
        <w:lastRenderedPageBreak/>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A614AF"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even" r:id="rId7"/>
      <w:headerReference w:type="default" r:id="rId8"/>
      <w:footerReference w:type="even" r:id="rId9"/>
      <w:footerReference w:type="default" r:id="rId10"/>
      <w:headerReference w:type="first" r:id="rId11"/>
      <w:footerReference w:type="first" r:id="rId12"/>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C1769" w14:textId="77777777" w:rsidR="00A614AF" w:rsidRDefault="00A614AF" w:rsidP="009F642B">
      <w:r>
        <w:separator/>
      </w:r>
    </w:p>
  </w:endnote>
  <w:endnote w:type="continuationSeparator" w:id="0">
    <w:p w14:paraId="6FB0A95B" w14:textId="77777777" w:rsidR="00A614AF" w:rsidRDefault="00A614AF"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A8A4" w14:textId="77777777" w:rsidR="00A85437" w:rsidRDefault="00A85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3141" w14:textId="77777777" w:rsidR="00A85437" w:rsidRDefault="00A85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F0D5" w14:textId="77777777" w:rsidR="00A614AF" w:rsidRDefault="00A614AF" w:rsidP="009F642B">
      <w:r>
        <w:separator/>
      </w:r>
    </w:p>
  </w:footnote>
  <w:footnote w:type="continuationSeparator" w:id="0">
    <w:p w14:paraId="13DF9328" w14:textId="77777777" w:rsidR="00A614AF" w:rsidRDefault="00A614AF"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BEE9D" w14:textId="77777777" w:rsidR="00A85437" w:rsidRDefault="00A85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03457617">
          <wp:simplePos x="0" y="0"/>
          <wp:positionH relativeFrom="column">
            <wp:posOffset>1226820</wp:posOffset>
          </wp:positionH>
          <wp:positionV relativeFrom="paragraph">
            <wp:posOffset>-297180</wp:posOffset>
          </wp:positionV>
          <wp:extent cx="2788920" cy="89154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2788920" cy="89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62BA" w14:textId="77777777" w:rsidR="00A85437" w:rsidRDefault="00A85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84959"/>
    <w:rsid w:val="000B0E96"/>
    <w:rsid w:val="000B7FD7"/>
    <w:rsid w:val="000C0A83"/>
    <w:rsid w:val="000C4BF5"/>
    <w:rsid w:val="000D6305"/>
    <w:rsid w:val="00104A69"/>
    <w:rsid w:val="00122244"/>
    <w:rsid w:val="001278A8"/>
    <w:rsid w:val="00140692"/>
    <w:rsid w:val="00142552"/>
    <w:rsid w:val="00144136"/>
    <w:rsid w:val="00150D97"/>
    <w:rsid w:val="001511D1"/>
    <w:rsid w:val="0015364F"/>
    <w:rsid w:val="001548A0"/>
    <w:rsid w:val="0015653E"/>
    <w:rsid w:val="001656F9"/>
    <w:rsid w:val="0017225D"/>
    <w:rsid w:val="0019622A"/>
    <w:rsid w:val="001A6A25"/>
    <w:rsid w:val="001C3489"/>
    <w:rsid w:val="001F10D5"/>
    <w:rsid w:val="0022398F"/>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B552E"/>
    <w:rsid w:val="003B793D"/>
    <w:rsid w:val="003E2C6C"/>
    <w:rsid w:val="003E5F45"/>
    <w:rsid w:val="003F4BD6"/>
    <w:rsid w:val="003F67C3"/>
    <w:rsid w:val="0040199A"/>
    <w:rsid w:val="00401FF3"/>
    <w:rsid w:val="004140BE"/>
    <w:rsid w:val="004149FF"/>
    <w:rsid w:val="0042246B"/>
    <w:rsid w:val="00426A56"/>
    <w:rsid w:val="00442763"/>
    <w:rsid w:val="00451247"/>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321D2"/>
    <w:rsid w:val="0065799D"/>
    <w:rsid w:val="00676884"/>
    <w:rsid w:val="00676AEC"/>
    <w:rsid w:val="006827FE"/>
    <w:rsid w:val="006C3393"/>
    <w:rsid w:val="006C7ED2"/>
    <w:rsid w:val="006D5274"/>
    <w:rsid w:val="006E0666"/>
    <w:rsid w:val="00701D61"/>
    <w:rsid w:val="00736421"/>
    <w:rsid w:val="00741286"/>
    <w:rsid w:val="00742745"/>
    <w:rsid w:val="00794FBE"/>
    <w:rsid w:val="007B253D"/>
    <w:rsid w:val="007B63AA"/>
    <w:rsid w:val="007C0CEB"/>
    <w:rsid w:val="007C39A3"/>
    <w:rsid w:val="007C56AC"/>
    <w:rsid w:val="007C7129"/>
    <w:rsid w:val="007E3C62"/>
    <w:rsid w:val="007F6D85"/>
    <w:rsid w:val="00802362"/>
    <w:rsid w:val="00822782"/>
    <w:rsid w:val="008319EB"/>
    <w:rsid w:val="008376EF"/>
    <w:rsid w:val="00843F99"/>
    <w:rsid w:val="00863351"/>
    <w:rsid w:val="008639F2"/>
    <w:rsid w:val="00870F84"/>
    <w:rsid w:val="0087415C"/>
    <w:rsid w:val="0088295A"/>
    <w:rsid w:val="008D17DB"/>
    <w:rsid w:val="008D4205"/>
    <w:rsid w:val="008F793B"/>
    <w:rsid w:val="00902CB9"/>
    <w:rsid w:val="009247CA"/>
    <w:rsid w:val="00946FAE"/>
    <w:rsid w:val="009525BA"/>
    <w:rsid w:val="0095348F"/>
    <w:rsid w:val="00985884"/>
    <w:rsid w:val="00991933"/>
    <w:rsid w:val="009B57BC"/>
    <w:rsid w:val="009B7216"/>
    <w:rsid w:val="009C4FBE"/>
    <w:rsid w:val="009D4237"/>
    <w:rsid w:val="009F3995"/>
    <w:rsid w:val="009F4EC1"/>
    <w:rsid w:val="009F642B"/>
    <w:rsid w:val="009F6630"/>
    <w:rsid w:val="00A2784B"/>
    <w:rsid w:val="00A614AF"/>
    <w:rsid w:val="00A63CDE"/>
    <w:rsid w:val="00A67473"/>
    <w:rsid w:val="00A85437"/>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47E2"/>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6298"/>
    <w:rsid w:val="00D225E2"/>
    <w:rsid w:val="00D3193E"/>
    <w:rsid w:val="00D51145"/>
    <w:rsid w:val="00D736F6"/>
    <w:rsid w:val="00D7676B"/>
    <w:rsid w:val="00D854AA"/>
    <w:rsid w:val="00D96761"/>
    <w:rsid w:val="00DB7CED"/>
    <w:rsid w:val="00DC1CD3"/>
    <w:rsid w:val="00DC42DF"/>
    <w:rsid w:val="00DC5D9C"/>
    <w:rsid w:val="00DD2907"/>
    <w:rsid w:val="00DD3A1C"/>
    <w:rsid w:val="00DE0201"/>
    <w:rsid w:val="00DE4784"/>
    <w:rsid w:val="00DF4FFA"/>
    <w:rsid w:val="00E136B1"/>
    <w:rsid w:val="00E13F88"/>
    <w:rsid w:val="00E277D3"/>
    <w:rsid w:val="00E42CC7"/>
    <w:rsid w:val="00E90B7D"/>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100FFD"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100FFD"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100FFD"/>
    <w:rsid w:val="005D1914"/>
    <w:rsid w:val="00D43302"/>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12</cp:revision>
  <cp:lastPrinted>2017-08-29T06:08:00Z</cp:lastPrinted>
  <dcterms:created xsi:type="dcterms:W3CDTF">2021-09-01T20:52:00Z</dcterms:created>
  <dcterms:modified xsi:type="dcterms:W3CDTF">2021-09-01T21:00:00Z</dcterms:modified>
</cp:coreProperties>
</file>